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4FF0D64E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7242">
        <w:rPr>
          <w:rFonts w:ascii="Gotham Black" w:hAnsi="Gotham Black"/>
        </w:rPr>
        <w:t>PM-5:00PM / Monday, November 1</w:t>
      </w:r>
      <w:r w:rsidR="00A93162">
        <w:rPr>
          <w:rFonts w:ascii="Gotham Black" w:hAnsi="Gotham Black"/>
        </w:rPr>
        <w:t>5</w:t>
      </w:r>
      <w:r w:rsidR="002A2D5C">
        <w:rPr>
          <w:rFonts w:ascii="Gotham Black" w:hAnsi="Gotham Black"/>
        </w:rPr>
        <w:t>, 2021</w:t>
      </w:r>
    </w:p>
    <w:p w14:paraId="5AB8A692" w14:textId="48F64508" w:rsidR="002A2D5C" w:rsidRDefault="002A2D5C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Zoom Link:</w:t>
      </w: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6"/>
        <w:gridCol w:w="7296"/>
        <w:gridCol w:w="1483"/>
        <w:gridCol w:w="1265"/>
      </w:tblGrid>
      <w:tr w:rsidR="007E4372" w:rsidRPr="007E4372" w14:paraId="4691B42A" w14:textId="77777777" w:rsidTr="00CB40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37C2B710" w:rsidR="00E03911" w:rsidRPr="007E4372" w:rsidRDefault="00F22239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>Buchanan</w:t>
            </w:r>
            <w:r w:rsidR="00087BD9" w:rsidRPr="007E4372">
              <w:rPr>
                <w:rFonts w:ascii="Gotham" w:hAnsi="Gotham"/>
                <w:sz w:val="20"/>
              </w:rPr>
              <w:t xml:space="preserve"> </w:t>
            </w:r>
          </w:p>
        </w:tc>
        <w:tc>
          <w:tcPr>
            <w:tcW w:w="1350" w:type="dxa"/>
          </w:tcPr>
          <w:p w14:paraId="441A789B" w14:textId="77060E5F" w:rsidR="00E03911" w:rsidRPr="007E4372" w:rsidRDefault="00F22239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 xml:space="preserve">2 </w:t>
            </w:r>
            <w:proofErr w:type="spellStart"/>
            <w:r>
              <w:rPr>
                <w:rFonts w:ascii="Gotham" w:hAnsi="Gotham"/>
                <w:sz w:val="20"/>
              </w:rPr>
              <w:t>Mins</w:t>
            </w:r>
            <w:proofErr w:type="spellEnd"/>
          </w:p>
        </w:tc>
      </w:tr>
      <w:tr w:rsidR="007E4372" w:rsidRPr="007E4372" w14:paraId="467F2834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248C3FA" w14:textId="0A604783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</w:tc>
        <w:tc>
          <w:tcPr>
            <w:tcW w:w="7747" w:type="dxa"/>
          </w:tcPr>
          <w:p w14:paraId="4F0D442C" w14:textId="6E7B2BFC" w:rsidR="007E4372" w:rsidRPr="007E4372" w:rsidRDefault="007E4372" w:rsidP="007E4372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ld Business – Action Items</w:t>
            </w:r>
          </w:p>
          <w:p w14:paraId="32C1BAC7" w14:textId="1406477A" w:rsidR="006C381A" w:rsidRDefault="00A93162" w:rsidP="006C381A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HR Staffing Plan </w:t>
            </w:r>
          </w:p>
          <w:p w14:paraId="584F08D9" w14:textId="77777777" w:rsidR="00B0389B" w:rsidRDefault="00B0389B" w:rsidP="00B0389B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PUENTE Community College Program</w:t>
            </w:r>
          </w:p>
          <w:p w14:paraId="6B135AD3" w14:textId="77777777" w:rsidR="00B0389B" w:rsidRDefault="00B0389B" w:rsidP="00B0389B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Student Housing Grants</w:t>
            </w:r>
          </w:p>
          <w:p w14:paraId="6090435E" w14:textId="77777777" w:rsidR="00B0389B" w:rsidRDefault="00B0389B" w:rsidP="00B0389B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Basic Needs for Postsecondary Student Program</w:t>
            </w:r>
          </w:p>
          <w:p w14:paraId="27351919" w14:textId="012764FF" w:rsidR="00E65C9B" w:rsidRDefault="00E65C9B" w:rsidP="00BA1758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1736332D" w14:textId="5EDEDF9B" w:rsidR="006C381A" w:rsidRPr="006C381A" w:rsidRDefault="006C381A" w:rsidP="006C38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6068EF13" w14:textId="77777777" w:rsidR="007E4372" w:rsidRDefault="007E4372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4D71D279" w14:textId="77777777" w:rsidR="005C6C44" w:rsidRDefault="005C6C44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bib</w:t>
            </w:r>
          </w:p>
          <w:p w14:paraId="586BECCD" w14:textId="77777777" w:rsidR="00B0389B" w:rsidRDefault="0017437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rmon</w:t>
            </w:r>
          </w:p>
          <w:p w14:paraId="71A97C81" w14:textId="77777777" w:rsidR="0017437D" w:rsidRDefault="0017437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rmon</w:t>
            </w:r>
          </w:p>
          <w:p w14:paraId="1556087D" w14:textId="1E470FEB" w:rsidR="0017437D" w:rsidRPr="00933E47" w:rsidRDefault="0017437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Harmon </w:t>
            </w:r>
          </w:p>
        </w:tc>
        <w:tc>
          <w:tcPr>
            <w:tcW w:w="1350" w:type="dxa"/>
          </w:tcPr>
          <w:p w14:paraId="5D53E4EB" w14:textId="77777777" w:rsidR="00F1568A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5E1577D" w14:textId="77777777" w:rsidR="00F22239" w:rsidRDefault="00F22239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20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3442622B" w14:textId="77777777" w:rsidR="0017437D" w:rsidRDefault="0017437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10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447837AA" w14:textId="77777777" w:rsidR="0017437D" w:rsidRDefault="0017437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10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20904D4C" w14:textId="3FB25660" w:rsidR="0017437D" w:rsidRPr="00933E47" w:rsidRDefault="0017437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10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  <w:r>
              <w:rPr>
                <w:rFonts w:ascii="Gotham" w:hAnsi="Gotham"/>
                <w:b/>
                <w:sz w:val="20"/>
              </w:rPr>
              <w:t xml:space="preserve"> </w:t>
            </w:r>
          </w:p>
        </w:tc>
      </w:tr>
      <w:tr w:rsidR="000C21F5" w:rsidRPr="007E4372" w14:paraId="790DFD4F" w14:textId="77777777" w:rsidTr="005F3B61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77777777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5DE960C6" w14:textId="5714C039" w:rsidR="005F3B61" w:rsidRDefault="005F3B61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5F3B61">
              <w:rPr>
                <w:rFonts w:ascii="Gotham" w:hAnsi="Gotham"/>
                <w:bCs/>
                <w:sz w:val="20"/>
              </w:rPr>
              <w:t>ILO’s</w:t>
            </w:r>
          </w:p>
          <w:p w14:paraId="521F3F85" w14:textId="2A477709" w:rsidR="00A93162" w:rsidRDefault="00F22239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Porterville College Mission Statement</w:t>
            </w:r>
          </w:p>
          <w:p w14:paraId="12AE668B" w14:textId="2FC4C3EF" w:rsidR="00F22239" w:rsidRDefault="00F22239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DRAFT Strategic Plan </w:t>
            </w:r>
          </w:p>
          <w:p w14:paraId="76CFD706" w14:textId="5FF734AB" w:rsidR="00F22239" w:rsidRDefault="00F22239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College Council Charge</w:t>
            </w:r>
          </w:p>
          <w:p w14:paraId="2A3B8F5D" w14:textId="77777777" w:rsidR="00BB5262" w:rsidRDefault="00BB5262" w:rsidP="00BB5262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38EC76C4" w14:textId="6CA71122" w:rsidR="005F3B61" w:rsidRPr="00B17242" w:rsidRDefault="005F3B61" w:rsidP="00B17242">
            <w:p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118D0373" w14:textId="56BDFCA3" w:rsidR="006C381A" w:rsidRPr="00C44684" w:rsidRDefault="006C381A" w:rsidP="00BA1758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39253303" w14:textId="596FA0DE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466B5C7" w14:textId="561394A7" w:rsidR="005C6C44" w:rsidRDefault="005C6C44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ng</w:t>
            </w:r>
          </w:p>
          <w:p w14:paraId="483ABA63" w14:textId="6BA015A8" w:rsidR="00F22239" w:rsidRDefault="00F22239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</w:p>
          <w:p w14:paraId="6FEDD3E7" w14:textId="38A4B1EE" w:rsidR="00F22239" w:rsidRDefault="00F22239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</w:p>
          <w:p w14:paraId="56D6ACD1" w14:textId="1BE72F84" w:rsidR="00F22239" w:rsidRDefault="00F22239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Ar</w:t>
            </w:r>
            <w:r w:rsidR="00B05034">
              <w:rPr>
                <w:rFonts w:ascii="Gotham" w:hAnsi="Gotham"/>
                <w:b/>
                <w:sz w:val="20"/>
              </w:rPr>
              <w:t>vizu</w:t>
            </w:r>
          </w:p>
          <w:p w14:paraId="69CA1BE8" w14:textId="00C8A94E" w:rsidR="005C6C44" w:rsidRPr="00933E47" w:rsidRDefault="005C6C44" w:rsidP="00A931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296399F3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A1A66DC" w14:textId="499EBD56" w:rsidR="00F22239" w:rsidRDefault="00F22239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15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43F8C73C" w14:textId="385FE0CC" w:rsidR="00F22239" w:rsidRDefault="00F22239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10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  <w:r>
              <w:rPr>
                <w:rFonts w:ascii="Gotham" w:hAnsi="Gotham"/>
                <w:b/>
                <w:sz w:val="20"/>
              </w:rPr>
              <w:t xml:space="preserve"> </w:t>
            </w:r>
          </w:p>
          <w:p w14:paraId="3BF9A5BC" w14:textId="77777777" w:rsidR="00F22239" w:rsidRDefault="00F22239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20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099D77EA" w14:textId="2784AB78" w:rsidR="0017437D" w:rsidRPr="00933E47" w:rsidRDefault="0017437D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20</w:t>
            </w:r>
            <w:bookmarkStart w:id="0" w:name="_GoBack"/>
            <w:bookmarkEnd w:id="0"/>
            <w:r>
              <w:rPr>
                <w:rFonts w:ascii="Gotham" w:hAnsi="Gotham"/>
                <w:b/>
                <w:sz w:val="20"/>
              </w:rPr>
              <w:t xml:space="preserve">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  <w:r>
              <w:rPr>
                <w:rFonts w:ascii="Gotham" w:hAnsi="Gotham"/>
                <w:b/>
                <w:sz w:val="20"/>
              </w:rPr>
              <w:t xml:space="preserve"> </w:t>
            </w:r>
          </w:p>
        </w:tc>
      </w:tr>
      <w:tr w:rsidR="007E4372" w:rsidRPr="007E4372" w14:paraId="7B8D12B6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0A4AE6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0881FB74" w:rsidR="00087BD9" w:rsidRPr="007E4372" w:rsidRDefault="00087BD9" w:rsidP="007E4372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  <w:r w:rsidRPr="007E4372">
              <w:rPr>
                <w:rStyle w:val="Hyperlink"/>
                <w:rFonts w:ascii="Gotham" w:hAnsi="Gotham"/>
                <w:iCs/>
                <w:color w:val="000000" w:themeColor="text1"/>
                <w:sz w:val="20"/>
                <w:u w:val="none"/>
              </w:rPr>
              <w:t xml:space="preserve">Identification of Committee Chairs. New Sub-Committee Reporting Process. </w:t>
            </w:r>
          </w:p>
        </w:tc>
        <w:tc>
          <w:tcPr>
            <w:tcW w:w="1530" w:type="dxa"/>
          </w:tcPr>
          <w:p w14:paraId="46C6A887" w14:textId="05176B8F" w:rsidR="00FA3BA0" w:rsidRPr="00FA3BA0" w:rsidRDefault="007B4D36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Buchanan</w:t>
            </w:r>
            <w:r w:rsidR="00B17242">
              <w:rPr>
                <w:rFonts w:ascii="Gotham" w:hAnsi="Gotham"/>
                <w:b/>
                <w:sz w:val="20"/>
              </w:rPr>
              <w:t xml:space="preserve"> </w:t>
            </w: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363BD809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720193BA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1F760458" w14:textId="3CE83645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</w:tcPr>
          <w:p w14:paraId="6AA2538E" w14:textId="5EA6B415" w:rsidR="00E03911" w:rsidRPr="007E4372" w:rsidRDefault="00E03911" w:rsidP="00B0389B">
            <w:pPr>
              <w:jc w:val="center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i/>
                <w:iCs/>
                <w:sz w:val="20"/>
              </w:rPr>
              <w:t>Next Scheduled Meeting will be on Monday</w:t>
            </w:r>
            <w:r w:rsidR="00B0389B">
              <w:rPr>
                <w:rFonts w:ascii="Gotham" w:hAnsi="Gotham"/>
                <w:i/>
                <w:iCs/>
                <w:sz w:val="20"/>
              </w:rPr>
              <w:t xml:space="preserve"> December 6</w:t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, 2021</w:t>
            </w:r>
            <w:r w:rsidRPr="007E4372">
              <w:rPr>
                <w:rFonts w:ascii="Gotham" w:hAnsi="Gotham"/>
                <w:i/>
                <w:iCs/>
                <w:sz w:val="20"/>
              </w:rPr>
              <w:t>, at 3pm via Zoom.</w:t>
            </w:r>
          </w:p>
        </w:tc>
      </w:tr>
    </w:tbl>
    <w:p w14:paraId="59267A18" w14:textId="709F497E" w:rsidR="00D10CB1" w:rsidRPr="007E4372" w:rsidRDefault="00D10CB1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4DA26B0"/>
    <w:multiLevelType w:val="hybridMultilevel"/>
    <w:tmpl w:val="BFE650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21A1D"/>
    <w:rsid w:val="00062FFA"/>
    <w:rsid w:val="00087BD9"/>
    <w:rsid w:val="000C21F5"/>
    <w:rsid w:val="00124E93"/>
    <w:rsid w:val="0017437D"/>
    <w:rsid w:val="001B4F15"/>
    <w:rsid w:val="0022598C"/>
    <w:rsid w:val="00265AB4"/>
    <w:rsid w:val="002A2D5C"/>
    <w:rsid w:val="002E17C9"/>
    <w:rsid w:val="00393D5D"/>
    <w:rsid w:val="003B1B15"/>
    <w:rsid w:val="003E55E1"/>
    <w:rsid w:val="00490FDD"/>
    <w:rsid w:val="004A6A03"/>
    <w:rsid w:val="004B6F9A"/>
    <w:rsid w:val="004F548A"/>
    <w:rsid w:val="00505666"/>
    <w:rsid w:val="005A5390"/>
    <w:rsid w:val="005C6C44"/>
    <w:rsid w:val="005F3B61"/>
    <w:rsid w:val="00635290"/>
    <w:rsid w:val="006357BC"/>
    <w:rsid w:val="00685508"/>
    <w:rsid w:val="006C381A"/>
    <w:rsid w:val="007075C1"/>
    <w:rsid w:val="007532CE"/>
    <w:rsid w:val="007B4D36"/>
    <w:rsid w:val="007E4372"/>
    <w:rsid w:val="007F33CD"/>
    <w:rsid w:val="00882DB6"/>
    <w:rsid w:val="008B7897"/>
    <w:rsid w:val="008B7DAF"/>
    <w:rsid w:val="008E3621"/>
    <w:rsid w:val="00933E47"/>
    <w:rsid w:val="00967D0D"/>
    <w:rsid w:val="00A93162"/>
    <w:rsid w:val="00B0389B"/>
    <w:rsid w:val="00B05034"/>
    <w:rsid w:val="00B17242"/>
    <w:rsid w:val="00B95E73"/>
    <w:rsid w:val="00BA1758"/>
    <w:rsid w:val="00BB5262"/>
    <w:rsid w:val="00BE69C7"/>
    <w:rsid w:val="00C44684"/>
    <w:rsid w:val="00C6653F"/>
    <w:rsid w:val="00C9513F"/>
    <w:rsid w:val="00CB4076"/>
    <w:rsid w:val="00CD7B2E"/>
    <w:rsid w:val="00D10CB1"/>
    <w:rsid w:val="00D820F1"/>
    <w:rsid w:val="00DB0413"/>
    <w:rsid w:val="00E03911"/>
    <w:rsid w:val="00E518F7"/>
    <w:rsid w:val="00E65C9B"/>
    <w:rsid w:val="00E933E5"/>
    <w:rsid w:val="00EC78D4"/>
    <w:rsid w:val="00ED2B87"/>
    <w:rsid w:val="00EE1944"/>
    <w:rsid w:val="00F1568A"/>
    <w:rsid w:val="00F16861"/>
    <w:rsid w:val="00F22239"/>
    <w:rsid w:val="00F61520"/>
    <w:rsid w:val="00F815D3"/>
    <w:rsid w:val="00FA3BA0"/>
    <w:rsid w:val="00FD5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3C2B0A-473B-4CDF-A591-E09FD77A5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7</cp:revision>
  <cp:lastPrinted>2021-11-08T21:48:00Z</cp:lastPrinted>
  <dcterms:created xsi:type="dcterms:W3CDTF">2021-11-08T21:18:00Z</dcterms:created>
  <dcterms:modified xsi:type="dcterms:W3CDTF">2021-11-08T22:20:00Z</dcterms:modified>
</cp:coreProperties>
</file>